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09EE6" w14:textId="11F792F8" w:rsidR="00185D67" w:rsidRPr="00067BD8" w:rsidRDefault="00185D67" w:rsidP="00185D67">
      <w:pPr>
        <w:pStyle w:val="Title"/>
      </w:pPr>
      <w:r w:rsidRPr="00067BD8">
        <w:t>Development Requirements</w:t>
      </w:r>
    </w:p>
    <w:p w14:paraId="364016B0" w14:textId="54A2C6E9" w:rsidR="00AC6742" w:rsidRPr="00067BD8" w:rsidRDefault="00AC6742">
      <w:pPr>
        <w:rPr>
          <w:rFonts w:asciiTheme="majorHAnsi" w:hAnsiTheme="majorHAnsi" w:cstheme="majorHAnsi"/>
        </w:rPr>
      </w:pPr>
      <w:r w:rsidRPr="00067BD8">
        <w:rPr>
          <w:rFonts w:asciiTheme="majorHAnsi" w:hAnsiTheme="majorHAnsi" w:cstheme="majorHAnsi"/>
          <w:b/>
        </w:rPr>
        <w:t>Client:</w:t>
      </w:r>
      <w:r w:rsidRPr="00067BD8">
        <w:rPr>
          <w:rFonts w:asciiTheme="majorHAnsi" w:hAnsiTheme="majorHAnsi" w:cstheme="majorHAnsi"/>
        </w:rPr>
        <w:t xml:space="preserve"> </w:t>
      </w:r>
      <w:r w:rsidRPr="00067BD8">
        <w:rPr>
          <w:rFonts w:asciiTheme="majorHAnsi" w:hAnsiTheme="majorHAnsi" w:cstheme="majorHAnsi"/>
        </w:rPr>
        <w:br/>
      </w:r>
      <w:r w:rsidRPr="00067BD8">
        <w:rPr>
          <w:rFonts w:asciiTheme="majorHAnsi" w:hAnsiTheme="majorHAnsi" w:cstheme="majorHAnsi"/>
          <w:b/>
        </w:rPr>
        <w:t>Product:</w:t>
      </w:r>
      <w:r w:rsidRPr="00067BD8">
        <w:rPr>
          <w:rFonts w:asciiTheme="majorHAnsi" w:hAnsiTheme="majorHAnsi" w:cstheme="majorHAnsi"/>
        </w:rPr>
        <w:t xml:space="preserve"> &lt;</w:t>
      </w:r>
      <w:r w:rsidR="00F15959" w:rsidRPr="00067BD8">
        <w:rPr>
          <w:rFonts w:asciiTheme="majorHAnsi" w:hAnsiTheme="majorHAnsi" w:cstheme="majorHAnsi"/>
        </w:rPr>
        <w:t xml:space="preserve">Dynamics </w:t>
      </w:r>
      <w:r w:rsidR="008E7393" w:rsidRPr="00067BD8">
        <w:rPr>
          <w:rFonts w:asciiTheme="majorHAnsi" w:hAnsiTheme="majorHAnsi" w:cstheme="majorHAnsi"/>
        </w:rPr>
        <w:t>365 Business Central</w:t>
      </w:r>
      <w:r w:rsidR="00F15959" w:rsidRPr="00067BD8">
        <w:rPr>
          <w:rFonts w:asciiTheme="majorHAnsi" w:hAnsiTheme="majorHAnsi" w:cstheme="majorHAnsi"/>
        </w:rPr>
        <w:t xml:space="preserve"> </w:t>
      </w:r>
      <w:r w:rsidR="008E7393" w:rsidRPr="00067BD8">
        <w:rPr>
          <w:rFonts w:asciiTheme="majorHAnsi" w:hAnsiTheme="majorHAnsi" w:cstheme="majorHAnsi"/>
        </w:rPr>
        <w:t>1</w:t>
      </w:r>
      <w:r w:rsidR="00A418B5" w:rsidRPr="00067BD8">
        <w:rPr>
          <w:rFonts w:asciiTheme="majorHAnsi" w:hAnsiTheme="majorHAnsi" w:cstheme="majorHAnsi"/>
        </w:rPr>
        <w:t>8</w:t>
      </w:r>
      <w:r w:rsidR="0048389E" w:rsidRPr="00067BD8">
        <w:rPr>
          <w:rFonts w:asciiTheme="majorHAnsi" w:hAnsiTheme="majorHAnsi" w:cstheme="majorHAnsi"/>
        </w:rPr>
        <w:t>.4</w:t>
      </w:r>
      <w:r w:rsidRPr="00067BD8">
        <w:rPr>
          <w:rFonts w:asciiTheme="majorHAnsi" w:hAnsiTheme="majorHAnsi" w:cstheme="majorHAnsi"/>
        </w:rPr>
        <w:t>&gt;</w:t>
      </w:r>
      <w:r w:rsidRPr="00067BD8">
        <w:rPr>
          <w:rFonts w:asciiTheme="majorHAnsi" w:hAnsiTheme="majorHAnsi" w:cstheme="majorHAnsi"/>
        </w:rPr>
        <w:br/>
      </w:r>
      <w:r w:rsidRPr="00067BD8">
        <w:rPr>
          <w:rFonts w:asciiTheme="majorHAnsi" w:hAnsiTheme="majorHAnsi" w:cstheme="majorHAnsi"/>
          <w:b/>
        </w:rPr>
        <w:t>Project:</w:t>
      </w:r>
      <w:r w:rsidRPr="00067BD8">
        <w:rPr>
          <w:rFonts w:asciiTheme="majorHAnsi" w:hAnsiTheme="majorHAnsi" w:cstheme="majorHAnsi"/>
        </w:rPr>
        <w:t xml:space="preserve"> &lt;</w:t>
      </w:r>
      <w:r w:rsidR="005B7259" w:rsidRPr="00067BD8">
        <w:rPr>
          <w:rFonts w:asciiTheme="majorHAnsi" w:hAnsiTheme="majorHAnsi" w:cstheme="majorHAnsi"/>
        </w:rPr>
        <w:t xml:space="preserve"> </w:t>
      </w:r>
      <w:r w:rsidRPr="00067BD8">
        <w:rPr>
          <w:rFonts w:asciiTheme="majorHAnsi" w:hAnsiTheme="majorHAnsi" w:cstheme="majorHAnsi"/>
        </w:rPr>
        <w:t>&gt;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815"/>
        <w:gridCol w:w="4678"/>
      </w:tblGrid>
      <w:tr w:rsidR="00AC6742" w:rsidRPr="00067BD8" w14:paraId="1320CB3D" w14:textId="77777777" w:rsidTr="00C9786E">
        <w:tc>
          <w:tcPr>
            <w:tcW w:w="4815" w:type="dxa"/>
          </w:tcPr>
          <w:p w14:paraId="53B3414B" w14:textId="120D6353" w:rsidR="00AC6742" w:rsidRPr="00067BD8" w:rsidRDefault="00AC6742" w:rsidP="008A44C1">
            <w:pPr>
              <w:rPr>
                <w:rFonts w:asciiTheme="majorHAnsi" w:hAnsiTheme="majorHAnsi" w:cstheme="majorHAnsi"/>
              </w:rPr>
            </w:pPr>
            <w:r w:rsidRPr="00067BD8">
              <w:rPr>
                <w:rFonts w:asciiTheme="majorHAnsi" w:hAnsiTheme="majorHAnsi" w:cstheme="majorHAnsi"/>
                <w:b/>
              </w:rPr>
              <w:t>SIGA Requirement No:</w:t>
            </w:r>
            <w:r w:rsidRPr="00067BD8">
              <w:rPr>
                <w:rFonts w:asciiTheme="majorHAnsi" w:hAnsiTheme="majorHAnsi" w:cstheme="majorHAnsi"/>
              </w:rPr>
              <w:t xml:space="preserve"> &lt;</w:t>
            </w:r>
            <w:r w:rsidR="0048389E" w:rsidRPr="00067BD8">
              <w:rPr>
                <w:rFonts w:asciiTheme="majorHAnsi" w:hAnsiTheme="majorHAnsi" w:cstheme="majorHAnsi"/>
              </w:rPr>
              <w:t>DC-MEM Dimensions</w:t>
            </w:r>
            <w:r w:rsidRPr="00067BD8">
              <w:rPr>
                <w:rFonts w:asciiTheme="majorHAnsi" w:hAnsiTheme="majorHAnsi" w:cstheme="majorHAnsi"/>
              </w:rPr>
              <w:t>&gt;</w:t>
            </w:r>
          </w:p>
        </w:tc>
        <w:tc>
          <w:tcPr>
            <w:tcW w:w="4678" w:type="dxa"/>
          </w:tcPr>
          <w:p w14:paraId="1EDCAE8B" w14:textId="6C0AD6EF" w:rsidR="00AC6742" w:rsidRPr="00067BD8" w:rsidRDefault="00AC6742" w:rsidP="008A44C1">
            <w:pPr>
              <w:rPr>
                <w:rFonts w:asciiTheme="majorHAnsi" w:hAnsiTheme="majorHAnsi" w:cstheme="majorHAnsi"/>
              </w:rPr>
            </w:pPr>
            <w:r w:rsidRPr="00067BD8">
              <w:rPr>
                <w:rFonts w:asciiTheme="majorHAnsi" w:hAnsiTheme="majorHAnsi" w:cstheme="majorHAnsi"/>
                <w:b/>
              </w:rPr>
              <w:t>Client Requirement No:</w:t>
            </w:r>
            <w:r w:rsidRPr="00067BD8">
              <w:rPr>
                <w:rFonts w:asciiTheme="majorHAnsi" w:hAnsiTheme="majorHAnsi" w:cstheme="majorHAnsi"/>
              </w:rPr>
              <w:t xml:space="preserve"> &lt;</w:t>
            </w:r>
            <w:r w:rsidR="0048389E" w:rsidRPr="00067BD8">
              <w:rPr>
                <w:rFonts w:asciiTheme="majorHAnsi" w:hAnsiTheme="majorHAnsi" w:cstheme="majorHAnsi"/>
              </w:rPr>
              <w:t>DC-MEM Dimensions</w:t>
            </w:r>
            <w:r w:rsidRPr="00067BD8">
              <w:rPr>
                <w:rFonts w:asciiTheme="majorHAnsi" w:hAnsiTheme="majorHAnsi" w:cstheme="majorHAnsi"/>
              </w:rPr>
              <w:t>&gt;</w:t>
            </w:r>
          </w:p>
        </w:tc>
      </w:tr>
      <w:tr w:rsidR="000F7886" w:rsidRPr="00067BD8" w14:paraId="11A2F958" w14:textId="77777777" w:rsidTr="00C9786E">
        <w:tc>
          <w:tcPr>
            <w:tcW w:w="4815" w:type="dxa"/>
          </w:tcPr>
          <w:p w14:paraId="78951CAA" w14:textId="3CA993F6" w:rsidR="000F7886" w:rsidRPr="00067BD8" w:rsidRDefault="000F7886">
            <w:pPr>
              <w:rPr>
                <w:rFonts w:asciiTheme="majorHAnsi" w:hAnsiTheme="majorHAnsi" w:cstheme="majorHAnsi"/>
                <w:b/>
              </w:rPr>
            </w:pPr>
            <w:r w:rsidRPr="00067BD8">
              <w:rPr>
                <w:rFonts w:asciiTheme="majorHAnsi" w:hAnsiTheme="majorHAnsi" w:cstheme="majorHAnsi"/>
                <w:b/>
              </w:rPr>
              <w:t>Estimat</w:t>
            </w:r>
            <w:r w:rsidR="00380F27" w:rsidRPr="00067BD8">
              <w:rPr>
                <w:rFonts w:asciiTheme="majorHAnsi" w:hAnsiTheme="majorHAnsi" w:cstheme="majorHAnsi"/>
                <w:b/>
              </w:rPr>
              <w:t>ed hours</w:t>
            </w:r>
          </w:p>
        </w:tc>
        <w:tc>
          <w:tcPr>
            <w:tcW w:w="4678" w:type="dxa"/>
          </w:tcPr>
          <w:p w14:paraId="1645DFAF" w14:textId="2F4324AB" w:rsidR="000F7886" w:rsidRPr="00067BD8" w:rsidRDefault="000F7886" w:rsidP="00F82363">
            <w:pPr>
              <w:rPr>
                <w:rFonts w:asciiTheme="majorHAnsi" w:hAnsiTheme="majorHAnsi" w:cstheme="majorHAnsi"/>
              </w:rPr>
            </w:pPr>
            <w:r w:rsidRPr="00067BD8">
              <w:rPr>
                <w:rFonts w:asciiTheme="majorHAnsi" w:hAnsiTheme="majorHAnsi" w:cstheme="majorHAnsi"/>
              </w:rPr>
              <w:t>&lt;</w:t>
            </w:r>
            <w:r w:rsidR="00F9174F" w:rsidRPr="00067BD8">
              <w:rPr>
                <w:rFonts w:asciiTheme="majorHAnsi" w:hAnsiTheme="majorHAnsi" w:cstheme="majorHAnsi"/>
              </w:rPr>
              <w:t>12</w:t>
            </w:r>
            <w:r w:rsidRPr="00067BD8">
              <w:rPr>
                <w:rFonts w:asciiTheme="majorHAnsi" w:hAnsiTheme="majorHAnsi" w:cstheme="majorHAnsi"/>
              </w:rPr>
              <w:t>&gt;</w:t>
            </w:r>
          </w:p>
        </w:tc>
      </w:tr>
      <w:tr w:rsidR="00380F27" w:rsidRPr="00232685" w14:paraId="1C9D0250" w14:textId="77777777" w:rsidTr="00C9786E">
        <w:tc>
          <w:tcPr>
            <w:tcW w:w="4815" w:type="dxa"/>
          </w:tcPr>
          <w:p w14:paraId="4F0E07B7" w14:textId="21C7EDEB" w:rsidR="00380F27" w:rsidRPr="00067BD8" w:rsidRDefault="00380F27">
            <w:pPr>
              <w:rPr>
                <w:rFonts w:asciiTheme="majorHAnsi" w:hAnsiTheme="majorHAnsi" w:cstheme="majorHAnsi"/>
                <w:b/>
              </w:rPr>
            </w:pPr>
            <w:r w:rsidRPr="00067BD8">
              <w:rPr>
                <w:rFonts w:asciiTheme="majorHAnsi" w:hAnsiTheme="majorHAnsi" w:cstheme="majorHAnsi"/>
                <w:b/>
              </w:rPr>
              <w:t>Actual hours</w:t>
            </w:r>
          </w:p>
        </w:tc>
        <w:tc>
          <w:tcPr>
            <w:tcW w:w="4678" w:type="dxa"/>
          </w:tcPr>
          <w:p w14:paraId="684AE76C" w14:textId="381F2006" w:rsidR="00380F27" w:rsidRPr="00067BD8" w:rsidRDefault="00380F27" w:rsidP="005B7259">
            <w:pPr>
              <w:rPr>
                <w:rFonts w:asciiTheme="majorHAnsi" w:hAnsiTheme="majorHAnsi" w:cstheme="majorHAnsi"/>
              </w:rPr>
            </w:pPr>
            <w:r w:rsidRPr="00067BD8">
              <w:rPr>
                <w:rFonts w:asciiTheme="majorHAnsi" w:hAnsiTheme="majorHAnsi" w:cstheme="majorHAnsi"/>
              </w:rPr>
              <w:t>&lt;</w:t>
            </w:r>
            <w:r w:rsidR="00F9174F" w:rsidRPr="00067BD8">
              <w:rPr>
                <w:rFonts w:asciiTheme="majorHAnsi" w:hAnsiTheme="majorHAnsi" w:cstheme="majorHAnsi"/>
              </w:rPr>
              <w:t>12</w:t>
            </w:r>
            <w:r w:rsidRPr="00067BD8">
              <w:rPr>
                <w:rFonts w:asciiTheme="majorHAnsi" w:hAnsiTheme="majorHAnsi" w:cstheme="majorHAnsi"/>
              </w:rPr>
              <w:t>&gt;</w:t>
            </w:r>
          </w:p>
        </w:tc>
      </w:tr>
      <w:tr w:rsidR="00F15D87" w:rsidRPr="00232685" w14:paraId="51BF8069" w14:textId="77777777" w:rsidTr="00B22841">
        <w:tc>
          <w:tcPr>
            <w:tcW w:w="9493" w:type="dxa"/>
            <w:gridSpan w:val="2"/>
          </w:tcPr>
          <w:p w14:paraId="249A6272" w14:textId="61787AA6" w:rsidR="00F15D87" w:rsidRPr="000F7886" w:rsidRDefault="00F15D87">
            <w:pPr>
              <w:rPr>
                <w:rFonts w:asciiTheme="majorHAnsi" w:hAnsiTheme="majorHAnsi" w:cstheme="majorHAnsi"/>
                <w:highlight w:val="yellow"/>
              </w:rPr>
            </w:pPr>
            <w:r w:rsidRPr="00232685">
              <w:rPr>
                <w:rFonts w:asciiTheme="majorHAnsi" w:hAnsiTheme="majorHAnsi" w:cstheme="majorHAnsi"/>
                <w:b/>
              </w:rPr>
              <w:t>Requirement</w:t>
            </w:r>
            <w:r>
              <w:rPr>
                <w:rFonts w:asciiTheme="majorHAnsi" w:hAnsiTheme="majorHAnsi" w:cstheme="majorHAnsi"/>
                <w:b/>
              </w:rPr>
              <w:t xml:space="preserve"> (Full Description)</w:t>
            </w:r>
          </w:p>
        </w:tc>
      </w:tr>
      <w:tr w:rsidR="00AC6742" w:rsidRPr="00232685" w14:paraId="13593E0A" w14:textId="77777777" w:rsidTr="00B22841">
        <w:tc>
          <w:tcPr>
            <w:tcW w:w="9493" w:type="dxa"/>
            <w:gridSpan w:val="2"/>
          </w:tcPr>
          <w:p w14:paraId="5239ED81" w14:textId="3C58A6B6" w:rsidR="00CD0339" w:rsidRPr="005829B9" w:rsidRDefault="00C57EF5" w:rsidP="00CD0339">
            <w:pPr>
              <w:pStyle w:val="ListParagraph"/>
              <w:numPr>
                <w:ilvl w:val="1"/>
                <w:numId w:val="2"/>
              </w:numPr>
              <w:spacing w:line="320" w:lineRule="atLeast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LIENT</w:t>
            </w:r>
            <w:r w:rsidR="003E2081">
              <w:rPr>
                <w:rFonts w:asciiTheme="majorHAnsi" w:hAnsiTheme="majorHAnsi" w:cstheme="majorHAnsi"/>
              </w:rPr>
              <w:t xml:space="preserve"> need a process for automatically populating the dimensions when a document gets registered from Continia’s Document Journal</w:t>
            </w:r>
            <w:r w:rsidR="00364BF3">
              <w:rPr>
                <w:rFonts w:asciiTheme="majorHAnsi" w:hAnsiTheme="majorHAnsi" w:cstheme="majorHAnsi"/>
              </w:rPr>
              <w:t>.</w:t>
            </w:r>
          </w:p>
        </w:tc>
      </w:tr>
      <w:tr w:rsidR="00AC6742" w:rsidRPr="00232685" w14:paraId="62AE614E" w14:textId="77777777" w:rsidTr="00B22841">
        <w:tc>
          <w:tcPr>
            <w:tcW w:w="9493" w:type="dxa"/>
            <w:gridSpan w:val="2"/>
          </w:tcPr>
          <w:p w14:paraId="61ADC6BE" w14:textId="1B86787A" w:rsidR="00AC6742" w:rsidRPr="00232685" w:rsidRDefault="00AC6742">
            <w:pPr>
              <w:rPr>
                <w:rFonts w:asciiTheme="majorHAnsi" w:hAnsiTheme="majorHAnsi" w:cstheme="majorHAnsi"/>
                <w:b/>
              </w:rPr>
            </w:pPr>
            <w:r w:rsidRPr="00232685">
              <w:rPr>
                <w:rFonts w:asciiTheme="majorHAnsi" w:hAnsiTheme="majorHAnsi" w:cstheme="majorHAnsi"/>
                <w:b/>
              </w:rPr>
              <w:t>Release Notes</w:t>
            </w:r>
            <w:r w:rsidR="00232685">
              <w:rPr>
                <w:rFonts w:asciiTheme="majorHAnsi" w:hAnsiTheme="majorHAnsi" w:cstheme="majorHAnsi"/>
                <w:b/>
              </w:rPr>
              <w:t xml:space="preserve"> (Full Description &amp; Screenshots)</w:t>
            </w:r>
          </w:p>
        </w:tc>
      </w:tr>
      <w:tr w:rsidR="00AC6742" w:rsidRPr="00232685" w14:paraId="3184BE0D" w14:textId="77777777" w:rsidTr="00B22841">
        <w:tc>
          <w:tcPr>
            <w:tcW w:w="9493" w:type="dxa"/>
            <w:gridSpan w:val="2"/>
          </w:tcPr>
          <w:p w14:paraId="1FCA4238" w14:textId="05A66575" w:rsidR="00AC31BA" w:rsidRDefault="00262A2D" w:rsidP="008A44C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</w:t>
            </w:r>
            <w:r w:rsidR="003E2081">
              <w:rPr>
                <w:rFonts w:asciiTheme="majorHAnsi" w:hAnsiTheme="majorHAnsi" w:cstheme="majorHAnsi"/>
              </w:rPr>
              <w:t>new automatic process has been put in place so that, providing the dimensions have been correctly exposed and populated into a document journal’s record</w:t>
            </w:r>
            <w:r w:rsidR="00AC31BA">
              <w:rPr>
                <w:rFonts w:asciiTheme="majorHAnsi" w:hAnsiTheme="majorHAnsi" w:cstheme="majorHAnsi"/>
              </w:rPr>
              <w:t xml:space="preserve">, </w:t>
            </w:r>
            <w:r w:rsidR="00C03004">
              <w:rPr>
                <w:rFonts w:asciiTheme="majorHAnsi" w:hAnsiTheme="majorHAnsi" w:cstheme="majorHAnsi"/>
              </w:rPr>
              <w:t>as soon as</w:t>
            </w:r>
            <w:r w:rsidR="00AC31BA">
              <w:rPr>
                <w:rFonts w:asciiTheme="majorHAnsi" w:hAnsiTheme="majorHAnsi" w:cstheme="majorHAnsi"/>
              </w:rPr>
              <w:t xml:space="preserve"> that document gets registered, it will automatically populate the dimensions into the created invoice.</w:t>
            </w:r>
          </w:p>
          <w:p w14:paraId="7C9B6F7A" w14:textId="696AB5C1" w:rsidR="00F42ED6" w:rsidRDefault="00AC31BA" w:rsidP="00AC31BA">
            <w:pPr>
              <w:pStyle w:val="ListParagraph"/>
              <w:ind w:left="814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is is an example</w:t>
            </w:r>
            <w:r w:rsidR="00867376">
              <w:rPr>
                <w:rFonts w:asciiTheme="majorHAnsi" w:hAnsiTheme="majorHAnsi" w:cstheme="majorHAnsi"/>
              </w:rPr>
              <w:t xml:space="preserve"> from the “PURCHASE” category</w:t>
            </w:r>
            <w:r w:rsidR="00F42ED6">
              <w:rPr>
                <w:rFonts w:asciiTheme="majorHAnsi" w:hAnsiTheme="majorHAnsi" w:cstheme="majorHAnsi"/>
              </w:rPr>
              <w:t>.</w:t>
            </w:r>
          </w:p>
          <w:p w14:paraId="18A92836" w14:textId="486240B3" w:rsidR="008A44C1" w:rsidRDefault="00D565C9" w:rsidP="00AC31BA">
            <w:pPr>
              <w:pStyle w:val="ListParagraph"/>
              <w:ind w:left="814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no.</w:t>
            </w:r>
            <w:r w:rsidR="00F42ED6">
              <w:rPr>
                <w:rFonts w:asciiTheme="majorHAnsi" w:hAnsiTheme="majorHAnsi" w:cstheme="majorHAnsi"/>
              </w:rPr>
              <w:t xml:space="preserve"> D000053 has all the dimensions correctly populated</w:t>
            </w:r>
            <w:r w:rsidR="008A44C1">
              <w:rPr>
                <w:rFonts w:asciiTheme="majorHAnsi" w:hAnsiTheme="majorHAnsi" w:cstheme="majorHAnsi"/>
              </w:rPr>
              <w:t>:</w:t>
            </w:r>
          </w:p>
          <w:p w14:paraId="7602AFB4" w14:textId="77777777" w:rsidR="002E2CA4" w:rsidRDefault="002E2CA4" w:rsidP="00262A2D">
            <w:pPr>
              <w:rPr>
                <w:rFonts w:asciiTheme="majorHAnsi" w:hAnsiTheme="majorHAnsi" w:cstheme="majorHAnsi"/>
              </w:rPr>
            </w:pPr>
          </w:p>
          <w:p w14:paraId="5187FF3C" w14:textId="7DA6B390" w:rsidR="00262A2D" w:rsidRDefault="00C57EF5" w:rsidP="00AC31BA">
            <w:pPr>
              <w:jc w:val="center"/>
              <w:rPr>
                <w:rFonts w:asciiTheme="majorHAnsi" w:hAnsiTheme="majorHAnsi" w:cstheme="majorHAnsi"/>
              </w:rPr>
            </w:pPr>
            <w:r w:rsidRPr="00C57EF5">
              <w:rPr>
                <w:rFonts w:asciiTheme="majorHAnsi" w:hAnsiTheme="majorHAnsi" w:cstheme="majorHAnsi"/>
                <w:noProof/>
                <w:lang w:eastAsia="en-GB"/>
              </w:rPr>
              <w:drawing>
                <wp:inline distT="0" distB="0" distL="0" distR="0" wp14:anchorId="7F439405" wp14:editId="5E9275A2">
                  <wp:extent cx="5731510" cy="2261235"/>
                  <wp:effectExtent l="0" t="0" r="254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61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B955C" w14:textId="77777777" w:rsidR="002E2CA4" w:rsidRDefault="002E2CA4" w:rsidP="00262A2D">
            <w:pPr>
              <w:rPr>
                <w:rFonts w:asciiTheme="majorHAnsi" w:hAnsiTheme="majorHAnsi" w:cstheme="majorHAnsi"/>
              </w:rPr>
            </w:pPr>
          </w:p>
          <w:p w14:paraId="045A1BEE" w14:textId="22F87004" w:rsidR="00F42ED6" w:rsidRDefault="00F42ED6" w:rsidP="00867376">
            <w:pPr>
              <w:ind w:left="454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hen the “Register” function gets called and executed, dimensions will be correctly transferred to the created invoice</w:t>
            </w:r>
            <w:r w:rsidR="006F4F83">
              <w:rPr>
                <w:rFonts w:asciiTheme="majorHAnsi" w:hAnsiTheme="majorHAnsi" w:cstheme="majorHAnsi"/>
              </w:rPr>
              <w:t xml:space="preserve"> into both header and lines</w:t>
            </w:r>
            <w:r>
              <w:rPr>
                <w:rFonts w:asciiTheme="majorHAnsi" w:hAnsiTheme="majorHAnsi" w:cstheme="majorHAnsi"/>
              </w:rPr>
              <w:t>:</w:t>
            </w:r>
          </w:p>
          <w:p w14:paraId="0FEE34BC" w14:textId="77777777" w:rsidR="00F42ED6" w:rsidRDefault="00F42ED6" w:rsidP="00262A2D">
            <w:pPr>
              <w:rPr>
                <w:rFonts w:asciiTheme="majorHAnsi" w:hAnsiTheme="majorHAnsi" w:cstheme="majorHAnsi"/>
              </w:rPr>
            </w:pPr>
          </w:p>
          <w:p w14:paraId="0396F5BF" w14:textId="5BA3A513" w:rsidR="00F42ED6" w:rsidRDefault="00C57EF5" w:rsidP="00F42ED6">
            <w:pPr>
              <w:jc w:val="center"/>
              <w:rPr>
                <w:rFonts w:asciiTheme="majorHAnsi" w:hAnsiTheme="majorHAnsi" w:cstheme="majorHAnsi"/>
              </w:rPr>
            </w:pPr>
            <w:bookmarkStart w:id="0" w:name="_GoBack"/>
            <w:r w:rsidRPr="00C57EF5">
              <w:rPr>
                <w:rFonts w:asciiTheme="majorHAnsi" w:hAnsiTheme="majorHAnsi" w:cstheme="majorHAnsi"/>
                <w:noProof/>
                <w:lang w:eastAsia="en-GB"/>
              </w:rPr>
              <w:drawing>
                <wp:inline distT="0" distB="0" distL="0" distR="0" wp14:anchorId="3000A35E" wp14:editId="1F43152F">
                  <wp:extent cx="4781550" cy="282570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3835" cy="2856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14:paraId="515E6386" w14:textId="77777777" w:rsidR="00F42ED6" w:rsidRDefault="00F42ED6" w:rsidP="00262A2D">
            <w:pPr>
              <w:rPr>
                <w:rFonts w:asciiTheme="majorHAnsi" w:hAnsiTheme="majorHAnsi" w:cstheme="majorHAnsi"/>
              </w:rPr>
            </w:pPr>
          </w:p>
          <w:p w14:paraId="3F363ECE" w14:textId="14F67E02" w:rsidR="00092121" w:rsidRDefault="00867376" w:rsidP="00C57EF5">
            <w:pPr>
              <w:ind w:left="454"/>
              <w:jc w:val="both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me logic also applies to documents being registered from inside a “SALES” category, so basically where sales invoices </w:t>
            </w:r>
            <w:r w:rsidR="00EC1344">
              <w:rPr>
                <w:rFonts w:asciiTheme="majorHAnsi" w:hAnsiTheme="majorHAnsi" w:cstheme="majorHAnsi"/>
              </w:rPr>
              <w:t xml:space="preserve">– rather than purchase invoices – </w:t>
            </w:r>
            <w:r>
              <w:rPr>
                <w:rFonts w:asciiTheme="majorHAnsi" w:hAnsiTheme="majorHAnsi" w:cstheme="majorHAnsi"/>
              </w:rPr>
              <w:t>are getting created.</w:t>
            </w:r>
          </w:p>
          <w:p w14:paraId="56D7D7F5" w14:textId="170A0525" w:rsidR="00092121" w:rsidRPr="0027609B" w:rsidRDefault="00092121" w:rsidP="00092121">
            <w:pPr>
              <w:rPr>
                <w:rFonts w:asciiTheme="majorHAnsi" w:hAnsiTheme="majorHAnsi" w:cstheme="majorHAnsi"/>
              </w:rPr>
            </w:pPr>
          </w:p>
        </w:tc>
      </w:tr>
    </w:tbl>
    <w:p w14:paraId="1F9199CA" w14:textId="77777777" w:rsidR="000D13AF" w:rsidRPr="00232685" w:rsidRDefault="000D13AF" w:rsidP="005D02BB">
      <w:pPr>
        <w:rPr>
          <w:rFonts w:asciiTheme="majorHAnsi" w:hAnsiTheme="majorHAnsi" w:cstheme="majorHAnsi"/>
        </w:rPr>
      </w:pPr>
    </w:p>
    <w:sectPr w:rsidR="000D13AF" w:rsidRPr="00232685" w:rsidSect="00AD36D3">
      <w:footerReference w:type="default" r:id="rId13"/>
      <w:pgSz w:w="11906" w:h="16838"/>
      <w:pgMar w:top="284" w:right="1440" w:bottom="426" w:left="1440" w:header="708" w:footer="14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461D1" w14:textId="77777777" w:rsidR="00AC0B50" w:rsidRDefault="00AC0B50" w:rsidP="005D02BB">
      <w:pPr>
        <w:spacing w:after="0" w:line="240" w:lineRule="auto"/>
      </w:pPr>
      <w:r>
        <w:separator/>
      </w:r>
    </w:p>
  </w:endnote>
  <w:endnote w:type="continuationSeparator" w:id="0">
    <w:p w14:paraId="4BDF32FB" w14:textId="77777777" w:rsidR="00AC0B50" w:rsidRDefault="00AC0B50" w:rsidP="005D0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8429228"/>
      <w:docPartObj>
        <w:docPartGallery w:val="Page Numbers (Bottom of Page)"/>
        <w:docPartUnique/>
      </w:docPartObj>
    </w:sdtPr>
    <w:sdtEndPr/>
    <w:sdtContent>
      <w:sdt>
        <w:sdtPr>
          <w:id w:val="-607812270"/>
          <w:docPartObj>
            <w:docPartGallery w:val="Page Numbers (Top of Page)"/>
            <w:docPartUnique/>
          </w:docPartObj>
        </w:sdtPr>
        <w:sdtEndPr/>
        <w:sdtContent>
          <w:p w14:paraId="2D6332B8" w14:textId="25C46816" w:rsidR="005D02BB" w:rsidRDefault="005D02B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64BF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64BF3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ECF99A7" w14:textId="77777777" w:rsidR="005D02BB" w:rsidRDefault="005D02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C3F8B" w14:textId="77777777" w:rsidR="00AC0B50" w:rsidRDefault="00AC0B50" w:rsidP="005D02BB">
      <w:pPr>
        <w:spacing w:after="0" w:line="240" w:lineRule="auto"/>
      </w:pPr>
      <w:r>
        <w:separator/>
      </w:r>
    </w:p>
  </w:footnote>
  <w:footnote w:type="continuationSeparator" w:id="0">
    <w:p w14:paraId="1D8B60D3" w14:textId="77777777" w:rsidR="00AC0B50" w:rsidRDefault="00AC0B50" w:rsidP="005D02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FE23C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38429AD"/>
    <w:multiLevelType w:val="hybridMultilevel"/>
    <w:tmpl w:val="16D2BD70"/>
    <w:lvl w:ilvl="0" w:tplc="5FFA73DA">
      <w:start w:val="1"/>
      <w:numFmt w:val="decimal"/>
      <w:lvlText w:val="%1)"/>
      <w:lvlJc w:val="left"/>
      <w:pPr>
        <w:ind w:left="8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4" w:hanging="360"/>
      </w:pPr>
    </w:lvl>
    <w:lvl w:ilvl="2" w:tplc="0809001B" w:tentative="1">
      <w:start w:val="1"/>
      <w:numFmt w:val="lowerRoman"/>
      <w:lvlText w:val="%3."/>
      <w:lvlJc w:val="right"/>
      <w:pPr>
        <w:ind w:left="2254" w:hanging="180"/>
      </w:pPr>
    </w:lvl>
    <w:lvl w:ilvl="3" w:tplc="0809000F" w:tentative="1">
      <w:start w:val="1"/>
      <w:numFmt w:val="decimal"/>
      <w:lvlText w:val="%4."/>
      <w:lvlJc w:val="left"/>
      <w:pPr>
        <w:ind w:left="2974" w:hanging="360"/>
      </w:pPr>
    </w:lvl>
    <w:lvl w:ilvl="4" w:tplc="08090019" w:tentative="1">
      <w:start w:val="1"/>
      <w:numFmt w:val="lowerLetter"/>
      <w:lvlText w:val="%5."/>
      <w:lvlJc w:val="left"/>
      <w:pPr>
        <w:ind w:left="3694" w:hanging="360"/>
      </w:pPr>
    </w:lvl>
    <w:lvl w:ilvl="5" w:tplc="0809001B" w:tentative="1">
      <w:start w:val="1"/>
      <w:numFmt w:val="lowerRoman"/>
      <w:lvlText w:val="%6."/>
      <w:lvlJc w:val="right"/>
      <w:pPr>
        <w:ind w:left="4414" w:hanging="180"/>
      </w:pPr>
    </w:lvl>
    <w:lvl w:ilvl="6" w:tplc="0809000F" w:tentative="1">
      <w:start w:val="1"/>
      <w:numFmt w:val="decimal"/>
      <w:lvlText w:val="%7."/>
      <w:lvlJc w:val="left"/>
      <w:pPr>
        <w:ind w:left="5134" w:hanging="360"/>
      </w:pPr>
    </w:lvl>
    <w:lvl w:ilvl="7" w:tplc="08090019" w:tentative="1">
      <w:start w:val="1"/>
      <w:numFmt w:val="lowerLetter"/>
      <w:lvlText w:val="%8."/>
      <w:lvlJc w:val="left"/>
      <w:pPr>
        <w:ind w:left="5854" w:hanging="360"/>
      </w:pPr>
    </w:lvl>
    <w:lvl w:ilvl="8" w:tplc="08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2" w15:restartNumberingAfterBreak="0">
    <w:nsid w:val="5AEB2ADC"/>
    <w:multiLevelType w:val="hybridMultilevel"/>
    <w:tmpl w:val="B7D01958"/>
    <w:lvl w:ilvl="0" w:tplc="2F90135A">
      <w:start w:val="1"/>
      <w:numFmt w:val="decimal"/>
      <w:lvlText w:val="%1)"/>
      <w:lvlJc w:val="left"/>
      <w:pPr>
        <w:ind w:left="8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4" w:hanging="360"/>
      </w:pPr>
    </w:lvl>
    <w:lvl w:ilvl="2" w:tplc="0809001B" w:tentative="1">
      <w:start w:val="1"/>
      <w:numFmt w:val="lowerRoman"/>
      <w:lvlText w:val="%3."/>
      <w:lvlJc w:val="right"/>
      <w:pPr>
        <w:ind w:left="2254" w:hanging="180"/>
      </w:pPr>
    </w:lvl>
    <w:lvl w:ilvl="3" w:tplc="0809000F" w:tentative="1">
      <w:start w:val="1"/>
      <w:numFmt w:val="decimal"/>
      <w:lvlText w:val="%4."/>
      <w:lvlJc w:val="left"/>
      <w:pPr>
        <w:ind w:left="2974" w:hanging="360"/>
      </w:pPr>
    </w:lvl>
    <w:lvl w:ilvl="4" w:tplc="08090019" w:tentative="1">
      <w:start w:val="1"/>
      <w:numFmt w:val="lowerLetter"/>
      <w:lvlText w:val="%5."/>
      <w:lvlJc w:val="left"/>
      <w:pPr>
        <w:ind w:left="3694" w:hanging="360"/>
      </w:pPr>
    </w:lvl>
    <w:lvl w:ilvl="5" w:tplc="0809001B" w:tentative="1">
      <w:start w:val="1"/>
      <w:numFmt w:val="lowerRoman"/>
      <w:lvlText w:val="%6."/>
      <w:lvlJc w:val="right"/>
      <w:pPr>
        <w:ind w:left="4414" w:hanging="180"/>
      </w:pPr>
    </w:lvl>
    <w:lvl w:ilvl="6" w:tplc="0809000F" w:tentative="1">
      <w:start w:val="1"/>
      <w:numFmt w:val="decimal"/>
      <w:lvlText w:val="%7."/>
      <w:lvlJc w:val="left"/>
      <w:pPr>
        <w:ind w:left="5134" w:hanging="360"/>
      </w:pPr>
    </w:lvl>
    <w:lvl w:ilvl="7" w:tplc="08090019" w:tentative="1">
      <w:start w:val="1"/>
      <w:numFmt w:val="lowerLetter"/>
      <w:lvlText w:val="%8."/>
      <w:lvlJc w:val="left"/>
      <w:pPr>
        <w:ind w:left="5854" w:hanging="360"/>
      </w:pPr>
    </w:lvl>
    <w:lvl w:ilvl="8" w:tplc="08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" w15:restartNumberingAfterBreak="0">
    <w:nsid w:val="683E6C02"/>
    <w:multiLevelType w:val="multilevel"/>
    <w:tmpl w:val="C50AC0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70C6A05"/>
    <w:multiLevelType w:val="hybridMultilevel"/>
    <w:tmpl w:val="02CCC30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NDA0sTAwMzQzMDdS0lEKTi0uzszPAykwqgUAN3kd6ywAAAA="/>
  </w:docVars>
  <w:rsids>
    <w:rsidRoot w:val="00AC6742"/>
    <w:rsid w:val="00036ED8"/>
    <w:rsid w:val="00063955"/>
    <w:rsid w:val="00067BD8"/>
    <w:rsid w:val="00092121"/>
    <w:rsid w:val="000A3094"/>
    <w:rsid w:val="000B13D6"/>
    <w:rsid w:val="000B199B"/>
    <w:rsid w:val="000B3E5D"/>
    <w:rsid w:val="000D13AF"/>
    <w:rsid w:val="000F0D3D"/>
    <w:rsid w:val="000F2F2A"/>
    <w:rsid w:val="000F5B7E"/>
    <w:rsid w:val="000F7886"/>
    <w:rsid w:val="001011EF"/>
    <w:rsid w:val="00144965"/>
    <w:rsid w:val="001600E8"/>
    <w:rsid w:val="001744F6"/>
    <w:rsid w:val="00176EAA"/>
    <w:rsid w:val="00181DEB"/>
    <w:rsid w:val="00182CB7"/>
    <w:rsid w:val="00185D67"/>
    <w:rsid w:val="001C3BD9"/>
    <w:rsid w:val="001C6C5D"/>
    <w:rsid w:val="001E352C"/>
    <w:rsid w:val="001F0E7C"/>
    <w:rsid w:val="002046FC"/>
    <w:rsid w:val="0021357F"/>
    <w:rsid w:val="00227937"/>
    <w:rsid w:val="00232685"/>
    <w:rsid w:val="00250CC1"/>
    <w:rsid w:val="00261537"/>
    <w:rsid w:val="00262A2D"/>
    <w:rsid w:val="002677DC"/>
    <w:rsid w:val="00271259"/>
    <w:rsid w:val="0027609B"/>
    <w:rsid w:val="002779F9"/>
    <w:rsid w:val="002821FA"/>
    <w:rsid w:val="0028435C"/>
    <w:rsid w:val="002B2ABF"/>
    <w:rsid w:val="002B76BF"/>
    <w:rsid w:val="002C6DD1"/>
    <w:rsid w:val="002E2CA4"/>
    <w:rsid w:val="002F5469"/>
    <w:rsid w:val="002F5F6F"/>
    <w:rsid w:val="0030266A"/>
    <w:rsid w:val="00330F71"/>
    <w:rsid w:val="00342E28"/>
    <w:rsid w:val="003557AF"/>
    <w:rsid w:val="00364BF3"/>
    <w:rsid w:val="00370164"/>
    <w:rsid w:val="003715B7"/>
    <w:rsid w:val="00380F27"/>
    <w:rsid w:val="003848E4"/>
    <w:rsid w:val="003A38B6"/>
    <w:rsid w:val="003C478C"/>
    <w:rsid w:val="003E2081"/>
    <w:rsid w:val="003E45BC"/>
    <w:rsid w:val="003F661F"/>
    <w:rsid w:val="00401FE8"/>
    <w:rsid w:val="00410F05"/>
    <w:rsid w:val="0041678F"/>
    <w:rsid w:val="004228ED"/>
    <w:rsid w:val="0043381F"/>
    <w:rsid w:val="0043443A"/>
    <w:rsid w:val="00467D09"/>
    <w:rsid w:val="00470A95"/>
    <w:rsid w:val="0048389E"/>
    <w:rsid w:val="004A1CF0"/>
    <w:rsid w:val="004A1ECD"/>
    <w:rsid w:val="004A6159"/>
    <w:rsid w:val="004C5860"/>
    <w:rsid w:val="004F46E3"/>
    <w:rsid w:val="004F53A3"/>
    <w:rsid w:val="00502EE1"/>
    <w:rsid w:val="00507640"/>
    <w:rsid w:val="00507B76"/>
    <w:rsid w:val="00524832"/>
    <w:rsid w:val="005310A2"/>
    <w:rsid w:val="0054629A"/>
    <w:rsid w:val="0055161B"/>
    <w:rsid w:val="00564BCA"/>
    <w:rsid w:val="00581934"/>
    <w:rsid w:val="005829B9"/>
    <w:rsid w:val="005B188B"/>
    <w:rsid w:val="005B7259"/>
    <w:rsid w:val="005C085A"/>
    <w:rsid w:val="005D02BB"/>
    <w:rsid w:val="005F0113"/>
    <w:rsid w:val="005F6D43"/>
    <w:rsid w:val="006015BC"/>
    <w:rsid w:val="00610F19"/>
    <w:rsid w:val="006110CC"/>
    <w:rsid w:val="00617FAA"/>
    <w:rsid w:val="006464D2"/>
    <w:rsid w:val="00647CFA"/>
    <w:rsid w:val="00660C00"/>
    <w:rsid w:val="0066483A"/>
    <w:rsid w:val="00676185"/>
    <w:rsid w:val="00691028"/>
    <w:rsid w:val="00691D81"/>
    <w:rsid w:val="00694EB5"/>
    <w:rsid w:val="006E5B68"/>
    <w:rsid w:val="006F4F83"/>
    <w:rsid w:val="0070102A"/>
    <w:rsid w:val="007021E4"/>
    <w:rsid w:val="0076300E"/>
    <w:rsid w:val="00771385"/>
    <w:rsid w:val="00782E02"/>
    <w:rsid w:val="00784C14"/>
    <w:rsid w:val="007D04C8"/>
    <w:rsid w:val="00826443"/>
    <w:rsid w:val="008443AC"/>
    <w:rsid w:val="00847731"/>
    <w:rsid w:val="00867376"/>
    <w:rsid w:val="00873FD8"/>
    <w:rsid w:val="008818F7"/>
    <w:rsid w:val="008912BE"/>
    <w:rsid w:val="008A44C1"/>
    <w:rsid w:val="008A7A61"/>
    <w:rsid w:val="008E7393"/>
    <w:rsid w:val="008F734B"/>
    <w:rsid w:val="009475D2"/>
    <w:rsid w:val="00952786"/>
    <w:rsid w:val="00971E12"/>
    <w:rsid w:val="009868AE"/>
    <w:rsid w:val="00991FDD"/>
    <w:rsid w:val="0099658A"/>
    <w:rsid w:val="009A5847"/>
    <w:rsid w:val="009B3A35"/>
    <w:rsid w:val="009C57AA"/>
    <w:rsid w:val="00A146E0"/>
    <w:rsid w:val="00A35A12"/>
    <w:rsid w:val="00A418B5"/>
    <w:rsid w:val="00A5344C"/>
    <w:rsid w:val="00A81044"/>
    <w:rsid w:val="00A8354C"/>
    <w:rsid w:val="00A842C4"/>
    <w:rsid w:val="00A93508"/>
    <w:rsid w:val="00AA4C29"/>
    <w:rsid w:val="00AC0B50"/>
    <w:rsid w:val="00AC31BA"/>
    <w:rsid w:val="00AC6742"/>
    <w:rsid w:val="00AD36D3"/>
    <w:rsid w:val="00AD4B9F"/>
    <w:rsid w:val="00AD57F3"/>
    <w:rsid w:val="00AD7F75"/>
    <w:rsid w:val="00AE23AC"/>
    <w:rsid w:val="00AF4637"/>
    <w:rsid w:val="00B21466"/>
    <w:rsid w:val="00B22841"/>
    <w:rsid w:val="00B25702"/>
    <w:rsid w:val="00B30B21"/>
    <w:rsid w:val="00B62799"/>
    <w:rsid w:val="00B73BE0"/>
    <w:rsid w:val="00B95D89"/>
    <w:rsid w:val="00BA3AFC"/>
    <w:rsid w:val="00BB19E4"/>
    <w:rsid w:val="00BB36DF"/>
    <w:rsid w:val="00BC29E0"/>
    <w:rsid w:val="00BE7FAA"/>
    <w:rsid w:val="00C03004"/>
    <w:rsid w:val="00C071DC"/>
    <w:rsid w:val="00C24731"/>
    <w:rsid w:val="00C43CA4"/>
    <w:rsid w:val="00C466BA"/>
    <w:rsid w:val="00C523B5"/>
    <w:rsid w:val="00C57EF5"/>
    <w:rsid w:val="00C665DF"/>
    <w:rsid w:val="00C70C3F"/>
    <w:rsid w:val="00C964BC"/>
    <w:rsid w:val="00C9786E"/>
    <w:rsid w:val="00CB5186"/>
    <w:rsid w:val="00CB740B"/>
    <w:rsid w:val="00CC7ED5"/>
    <w:rsid w:val="00CD0339"/>
    <w:rsid w:val="00CE0C74"/>
    <w:rsid w:val="00CE28C1"/>
    <w:rsid w:val="00D00F51"/>
    <w:rsid w:val="00D11717"/>
    <w:rsid w:val="00D301F4"/>
    <w:rsid w:val="00D476A9"/>
    <w:rsid w:val="00D50F98"/>
    <w:rsid w:val="00D51980"/>
    <w:rsid w:val="00D565C9"/>
    <w:rsid w:val="00D716D8"/>
    <w:rsid w:val="00D73BB4"/>
    <w:rsid w:val="00D77C83"/>
    <w:rsid w:val="00D835FB"/>
    <w:rsid w:val="00D920D1"/>
    <w:rsid w:val="00DA168B"/>
    <w:rsid w:val="00DC6F25"/>
    <w:rsid w:val="00DF072B"/>
    <w:rsid w:val="00DF0B30"/>
    <w:rsid w:val="00DF1DE1"/>
    <w:rsid w:val="00E0250D"/>
    <w:rsid w:val="00E20914"/>
    <w:rsid w:val="00E33A32"/>
    <w:rsid w:val="00E34C52"/>
    <w:rsid w:val="00E44A78"/>
    <w:rsid w:val="00E46D90"/>
    <w:rsid w:val="00E47214"/>
    <w:rsid w:val="00E534B9"/>
    <w:rsid w:val="00E6448F"/>
    <w:rsid w:val="00E840EE"/>
    <w:rsid w:val="00EC021D"/>
    <w:rsid w:val="00EC0550"/>
    <w:rsid w:val="00EC1344"/>
    <w:rsid w:val="00EE2F61"/>
    <w:rsid w:val="00EE3018"/>
    <w:rsid w:val="00EE7105"/>
    <w:rsid w:val="00F12954"/>
    <w:rsid w:val="00F15959"/>
    <w:rsid w:val="00F15D87"/>
    <w:rsid w:val="00F170F0"/>
    <w:rsid w:val="00F2153E"/>
    <w:rsid w:val="00F32C92"/>
    <w:rsid w:val="00F42ED6"/>
    <w:rsid w:val="00F4572D"/>
    <w:rsid w:val="00F5190B"/>
    <w:rsid w:val="00F53B37"/>
    <w:rsid w:val="00F548EA"/>
    <w:rsid w:val="00F6356A"/>
    <w:rsid w:val="00F8065C"/>
    <w:rsid w:val="00F82363"/>
    <w:rsid w:val="00F9174F"/>
    <w:rsid w:val="00FB5DB3"/>
    <w:rsid w:val="00FC18F3"/>
    <w:rsid w:val="00FC758A"/>
    <w:rsid w:val="00FD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C4975"/>
  <w15:chartTrackingRefBased/>
  <w15:docId w15:val="{771751B0-1523-437D-991F-B17122343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6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23268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85D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5D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5D02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2BB"/>
  </w:style>
  <w:style w:type="paragraph" w:styleId="Footer">
    <w:name w:val="footer"/>
    <w:basedOn w:val="Normal"/>
    <w:link w:val="FooterChar"/>
    <w:uiPriority w:val="99"/>
    <w:unhideWhenUsed/>
    <w:rsid w:val="005D02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2BB"/>
  </w:style>
  <w:style w:type="paragraph" w:styleId="BalloonText">
    <w:name w:val="Balloon Text"/>
    <w:basedOn w:val="Normal"/>
    <w:link w:val="BalloonTextChar"/>
    <w:uiPriority w:val="99"/>
    <w:semiHidden/>
    <w:unhideWhenUsed/>
    <w:rsid w:val="00422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8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14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8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66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2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0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0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8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7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2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4B4473C86A7041AA3A8D8D766193B5" ma:contentTypeVersion="6" ma:contentTypeDescription="Create a new document." ma:contentTypeScope="" ma:versionID="1d5badddfd12b5bf1bdf6c7b7b601693">
  <xsd:schema xmlns:xsd="http://www.w3.org/2001/XMLSchema" xmlns:xs="http://www.w3.org/2001/XMLSchema" xmlns:p="http://schemas.microsoft.com/office/2006/metadata/properties" xmlns:ns2="56684388-552c-4ee6-88dd-f369db4ba77b" xmlns:ns3="c62374ba-673c-4df3-9c42-599a5bf951b8" targetNamespace="http://schemas.microsoft.com/office/2006/metadata/properties" ma:root="true" ma:fieldsID="09228d698e960115995ae1449a3bddd9" ns2:_="" ns3:_="">
    <xsd:import namespace="56684388-552c-4ee6-88dd-f369db4ba77b"/>
    <xsd:import namespace="c62374ba-673c-4df3-9c42-599a5bf951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684388-552c-4ee6-88dd-f369db4ba7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374ba-673c-4df3-9c42-599a5bf951b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58EC9-C26F-4AAC-AB9A-53110F3853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819387-E186-4E37-A724-99BE16195F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684388-552c-4ee6-88dd-f369db4ba77b"/>
    <ds:schemaRef ds:uri="c62374ba-673c-4df3-9c42-599a5bf951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0A7DCC-6AC0-4D3F-8514-20723A4794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9666A3-E854-4BCE-91CA-D757A7104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-Edward Mc Laughlin</dc:creator>
  <cp:keywords/>
  <dc:description/>
  <cp:lastModifiedBy>Joseph Wetzel</cp:lastModifiedBy>
  <cp:revision>163</cp:revision>
  <dcterms:created xsi:type="dcterms:W3CDTF">2018-12-18T00:35:00Z</dcterms:created>
  <dcterms:modified xsi:type="dcterms:W3CDTF">2023-08-1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4B4473C86A7041AA3A8D8D766193B5</vt:lpwstr>
  </property>
</Properties>
</file>